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musc blanc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alpha-iso-methylionone, benzyl salicylate, HYDROXYCITRONELLAL, citronellol, coumarin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6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89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0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Aldehyd. Piżmo. Proszkowa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usc blanc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usc blanc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salicylate ; 7-hydroxycitronella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alpha-iso-methylionone, benzyl salicylate, HYDROXYCITRONELLAL, citronellol, coumarin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9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9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usc blanc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usc blanc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9.05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97FBAD-8561-4F57-AC69-61FDBA0B77AD}"/>
</file>

<file path=customXml/itemProps3.xml><?xml version="1.0" encoding="utf-8"?>
<ds:datastoreItem xmlns:ds="http://schemas.openxmlformats.org/officeDocument/2006/customXml" ds:itemID="{538DD9A0-3343-4CB1-A5F8-306B29B34885}"/>
</file>

<file path=customXml/itemProps4.xml><?xml version="1.0" encoding="utf-8"?>
<ds:datastoreItem xmlns:ds="http://schemas.openxmlformats.org/officeDocument/2006/customXml" ds:itemID="{25A3AD2B-789D-4FD3-BAE0-E5DFBA137C8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